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8B3260" w14:textId="028E77C2" w:rsidR="00B140DB" w:rsidRDefault="0007751A" w:rsidP="00B140DB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Things to Do</w:t>
      </w:r>
    </w:p>
    <w:p w14:paraId="6639A532" w14:textId="77777777" w:rsidR="0007751A" w:rsidRDefault="0007751A" w:rsidP="0007751A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E91354D" w14:textId="4923A55E" w:rsidR="0007751A" w:rsidRPr="0007751A" w:rsidRDefault="0007751A" w:rsidP="0007751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07751A">
        <w:rPr>
          <w:rFonts w:ascii="Times New Roman" w:hAnsi="Times New Roman" w:cs="Times New Roman"/>
          <w:b/>
          <w:sz w:val="24"/>
          <w:szCs w:val="24"/>
        </w:rPr>
        <w:t>Mechanical</w:t>
      </w:r>
    </w:p>
    <w:p w14:paraId="778BD00D" w14:textId="694CD290" w:rsidR="0007751A" w:rsidRPr="002B64AF" w:rsidRDefault="0007751A" w:rsidP="0007751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92D050"/>
          <w:sz w:val="24"/>
          <w:szCs w:val="24"/>
          <w:highlight w:val="darkGray"/>
        </w:rPr>
      </w:pPr>
      <w:r w:rsidRPr="002B64AF">
        <w:rPr>
          <w:rFonts w:ascii="Times New Roman" w:hAnsi="Times New Roman" w:cs="Times New Roman"/>
          <w:color w:val="92D050"/>
          <w:sz w:val="24"/>
          <w:szCs w:val="24"/>
          <w:highlight w:val="darkGray"/>
        </w:rPr>
        <w:t>Size Reductions</w:t>
      </w:r>
    </w:p>
    <w:p w14:paraId="4336CFFB" w14:textId="46CA315C" w:rsidR="0007751A" w:rsidRPr="00B140DB" w:rsidRDefault="0007751A" w:rsidP="0007751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color w:val="92D050"/>
          <w:sz w:val="24"/>
          <w:szCs w:val="24"/>
        </w:rPr>
      </w:pPr>
      <w:r w:rsidRPr="00B140DB">
        <w:rPr>
          <w:rFonts w:ascii="Times New Roman" w:hAnsi="Times New Roman" w:cs="Times New Roman"/>
          <w:color w:val="92D050"/>
          <w:sz w:val="24"/>
          <w:szCs w:val="24"/>
        </w:rPr>
        <w:t>Legs</w:t>
      </w:r>
    </w:p>
    <w:p w14:paraId="55D4652C" w14:textId="56955469" w:rsidR="0007751A" w:rsidRPr="002B64AF" w:rsidRDefault="0007751A" w:rsidP="0007751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color w:val="92D050"/>
          <w:sz w:val="24"/>
          <w:szCs w:val="24"/>
        </w:rPr>
      </w:pPr>
      <w:r w:rsidRPr="002B64AF">
        <w:rPr>
          <w:rFonts w:ascii="Times New Roman" w:hAnsi="Times New Roman" w:cs="Times New Roman"/>
          <w:color w:val="92D050"/>
          <w:sz w:val="24"/>
          <w:szCs w:val="24"/>
        </w:rPr>
        <w:t>Main Frame</w:t>
      </w:r>
    </w:p>
    <w:p w14:paraId="39D42E24" w14:textId="27281473" w:rsidR="0007751A" w:rsidRPr="00B140DB" w:rsidRDefault="0007751A" w:rsidP="0007751A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color w:val="92D050"/>
          <w:sz w:val="24"/>
          <w:szCs w:val="24"/>
        </w:rPr>
      </w:pPr>
      <w:r w:rsidRPr="00B140DB">
        <w:rPr>
          <w:rFonts w:ascii="Times New Roman" w:hAnsi="Times New Roman" w:cs="Times New Roman"/>
          <w:color w:val="92D050"/>
          <w:sz w:val="24"/>
          <w:szCs w:val="24"/>
        </w:rPr>
        <w:t>Suspension</w:t>
      </w:r>
    </w:p>
    <w:p w14:paraId="47A5587E" w14:textId="4655E678" w:rsidR="00D5182A" w:rsidRPr="003D7D4B" w:rsidRDefault="00D5182A" w:rsidP="00D5182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  <w:highlight w:val="darkGray"/>
        </w:rPr>
      </w:pPr>
      <w:r w:rsidRPr="003D7D4B">
        <w:rPr>
          <w:rFonts w:ascii="Times New Roman" w:hAnsi="Times New Roman" w:cs="Times New Roman"/>
          <w:sz w:val="24"/>
          <w:szCs w:val="24"/>
          <w:highlight w:val="darkGray"/>
        </w:rPr>
        <w:t>Print Components</w:t>
      </w:r>
    </w:p>
    <w:p w14:paraId="68775EEF" w14:textId="29978EFC" w:rsidR="003D7D4B" w:rsidRPr="003D7D4B" w:rsidRDefault="003D7D4B" w:rsidP="003D7D4B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  <w:highlight w:val="darkGray"/>
        </w:rPr>
      </w:pPr>
      <w:r w:rsidRPr="003D7D4B">
        <w:rPr>
          <w:rFonts w:ascii="Times New Roman" w:hAnsi="Times New Roman" w:cs="Times New Roman"/>
          <w:sz w:val="24"/>
          <w:szCs w:val="24"/>
          <w:highlight w:val="darkGray"/>
        </w:rPr>
        <w:t>Test Strength</w:t>
      </w:r>
    </w:p>
    <w:p w14:paraId="6258C9E4" w14:textId="415AFF92" w:rsidR="0007751A" w:rsidRPr="002B64AF" w:rsidRDefault="0007751A" w:rsidP="0007751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FFC000"/>
          <w:sz w:val="24"/>
          <w:szCs w:val="24"/>
        </w:rPr>
      </w:pPr>
      <w:r w:rsidRPr="002B64AF">
        <w:rPr>
          <w:rFonts w:ascii="Times New Roman" w:hAnsi="Times New Roman" w:cs="Times New Roman"/>
          <w:color w:val="FFC000"/>
          <w:sz w:val="24"/>
          <w:szCs w:val="24"/>
        </w:rPr>
        <w:t>Wheel Mount Design</w:t>
      </w:r>
    </w:p>
    <w:p w14:paraId="5B0B5ACE" w14:textId="46F5BEAA" w:rsidR="00B140DB" w:rsidRDefault="00B140DB" w:rsidP="00B140DB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ransTorqu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ount?</w:t>
      </w:r>
    </w:p>
    <w:p w14:paraId="04E1EE59" w14:textId="1ADD537B" w:rsidR="0007751A" w:rsidRPr="002B64AF" w:rsidRDefault="0007751A" w:rsidP="0007751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FFC000"/>
          <w:sz w:val="24"/>
          <w:szCs w:val="24"/>
          <w:highlight w:val="darkGray"/>
        </w:rPr>
      </w:pPr>
      <w:r w:rsidRPr="002B64AF">
        <w:rPr>
          <w:rFonts w:ascii="Times New Roman" w:hAnsi="Times New Roman" w:cs="Times New Roman"/>
          <w:color w:val="FFC000"/>
          <w:sz w:val="24"/>
          <w:szCs w:val="24"/>
          <w:highlight w:val="darkGray"/>
        </w:rPr>
        <w:t>Suspension Mount Design</w:t>
      </w:r>
    </w:p>
    <w:p w14:paraId="37D84830" w14:textId="70C4FF44" w:rsidR="0007751A" w:rsidRPr="00D5182A" w:rsidRDefault="0007751A" w:rsidP="0007751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92D050"/>
          <w:sz w:val="24"/>
          <w:szCs w:val="24"/>
        </w:rPr>
      </w:pPr>
      <w:r w:rsidRPr="00D5182A">
        <w:rPr>
          <w:rFonts w:ascii="Times New Roman" w:hAnsi="Times New Roman" w:cs="Times New Roman"/>
          <w:color w:val="92D050"/>
          <w:sz w:val="24"/>
          <w:szCs w:val="24"/>
        </w:rPr>
        <w:t>Roof/</w:t>
      </w:r>
      <w:r w:rsidRPr="002B64AF">
        <w:rPr>
          <w:rFonts w:ascii="Times New Roman" w:hAnsi="Times New Roman" w:cs="Times New Roman"/>
          <w:color w:val="92D050"/>
          <w:sz w:val="24"/>
          <w:szCs w:val="24"/>
        </w:rPr>
        <w:t>Wall</w:t>
      </w:r>
      <w:r w:rsidRPr="002B64AF">
        <w:rPr>
          <w:rFonts w:ascii="Times New Roman" w:hAnsi="Times New Roman" w:cs="Times New Roman"/>
          <w:color w:val="FFC000"/>
          <w:sz w:val="24"/>
          <w:szCs w:val="24"/>
        </w:rPr>
        <w:t xml:space="preserve"> Design</w:t>
      </w:r>
    </w:p>
    <w:p w14:paraId="5081B795" w14:textId="5DB4E15D" w:rsidR="0007751A" w:rsidRPr="00D5182A" w:rsidRDefault="0007751A" w:rsidP="0007751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FFC000"/>
          <w:sz w:val="24"/>
          <w:szCs w:val="24"/>
        </w:rPr>
      </w:pPr>
      <w:r w:rsidRPr="00D5182A">
        <w:rPr>
          <w:rFonts w:ascii="Times New Roman" w:hAnsi="Times New Roman" w:cs="Times New Roman"/>
          <w:color w:val="FFC000"/>
          <w:sz w:val="24"/>
          <w:szCs w:val="24"/>
        </w:rPr>
        <w:t>Bump Sensor Mount</w:t>
      </w:r>
    </w:p>
    <w:p w14:paraId="7F368EF0" w14:textId="05131C7C" w:rsidR="00D5182A" w:rsidRPr="00D5182A" w:rsidRDefault="00D5182A" w:rsidP="0007751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FFC000"/>
          <w:sz w:val="24"/>
          <w:szCs w:val="24"/>
        </w:rPr>
      </w:pPr>
      <w:r w:rsidRPr="00D5182A">
        <w:rPr>
          <w:rFonts w:ascii="Times New Roman" w:hAnsi="Times New Roman" w:cs="Times New Roman"/>
          <w:color w:val="FFC000"/>
          <w:sz w:val="24"/>
          <w:szCs w:val="24"/>
        </w:rPr>
        <w:t>Arduino Mounting</w:t>
      </w:r>
    </w:p>
    <w:p w14:paraId="46C24F2E" w14:textId="77777777" w:rsidR="00D5182A" w:rsidRDefault="00D5182A" w:rsidP="00D5182A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2D4F33C2" w14:textId="13D146E1" w:rsidR="00D5182A" w:rsidRPr="00D5182A" w:rsidRDefault="0007751A" w:rsidP="00D5182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lectrical</w:t>
      </w:r>
    </w:p>
    <w:p w14:paraId="6701C979" w14:textId="7D66D63D" w:rsidR="0007751A" w:rsidRPr="00F463B9" w:rsidRDefault="0007751A" w:rsidP="0007751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  <w:highlight w:val="darkGray"/>
        </w:rPr>
      </w:pPr>
      <w:r w:rsidRPr="00F463B9">
        <w:rPr>
          <w:rFonts w:ascii="Times New Roman" w:hAnsi="Times New Roman" w:cs="Times New Roman"/>
          <w:sz w:val="24"/>
          <w:szCs w:val="24"/>
          <w:highlight w:val="darkGray"/>
        </w:rPr>
        <w:t>Flow Diagram</w:t>
      </w:r>
    </w:p>
    <w:p w14:paraId="6D35E7C1" w14:textId="412FD8B9" w:rsidR="003D7D4B" w:rsidRPr="003D7D4B" w:rsidRDefault="003D7D4B" w:rsidP="0007751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FF0000"/>
          <w:sz w:val="24"/>
          <w:szCs w:val="24"/>
          <w:highlight w:val="darkGray"/>
        </w:rPr>
      </w:pPr>
      <w:r w:rsidRPr="003D7D4B">
        <w:rPr>
          <w:rFonts w:ascii="Times New Roman" w:hAnsi="Times New Roman" w:cs="Times New Roman"/>
          <w:color w:val="FF0000"/>
          <w:sz w:val="24"/>
          <w:szCs w:val="24"/>
          <w:highlight w:val="darkGray"/>
        </w:rPr>
        <w:t>Motor</w:t>
      </w:r>
    </w:p>
    <w:p w14:paraId="36ADD9B1" w14:textId="1106B692" w:rsidR="003D7D4B" w:rsidRPr="003D7D4B" w:rsidRDefault="003D7D4B" w:rsidP="003D7D4B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color w:val="FF0000"/>
          <w:sz w:val="24"/>
          <w:szCs w:val="24"/>
          <w:highlight w:val="darkGray"/>
        </w:rPr>
      </w:pPr>
      <w:proofErr w:type="spellStart"/>
      <w:r w:rsidRPr="003D7D4B">
        <w:rPr>
          <w:rFonts w:ascii="Times New Roman" w:hAnsi="Times New Roman" w:cs="Times New Roman"/>
          <w:color w:val="FF0000"/>
          <w:sz w:val="24"/>
          <w:szCs w:val="24"/>
          <w:highlight w:val="darkGray"/>
        </w:rPr>
        <w:t>MotoShield</w:t>
      </w:r>
      <w:proofErr w:type="spellEnd"/>
    </w:p>
    <w:p w14:paraId="4996B25D" w14:textId="6B07E129" w:rsidR="003D7D4B" w:rsidRPr="003D7D4B" w:rsidRDefault="003D7D4B" w:rsidP="003D7D4B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LED Display</w:t>
      </w:r>
    </w:p>
    <w:p w14:paraId="3C83799D" w14:textId="18E26047" w:rsidR="0007751A" w:rsidRPr="00B140DB" w:rsidRDefault="0007751A" w:rsidP="0007751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FF0000"/>
          <w:sz w:val="24"/>
          <w:szCs w:val="24"/>
        </w:rPr>
      </w:pPr>
      <w:r w:rsidRPr="00B140DB">
        <w:rPr>
          <w:rFonts w:ascii="Times New Roman" w:hAnsi="Times New Roman" w:cs="Times New Roman"/>
          <w:color w:val="FF0000"/>
          <w:sz w:val="24"/>
          <w:szCs w:val="24"/>
        </w:rPr>
        <w:t>Bump Sensor Program</w:t>
      </w:r>
    </w:p>
    <w:p w14:paraId="3F942FDA" w14:textId="2A02EBEC" w:rsidR="0007751A" w:rsidRPr="00B140DB" w:rsidRDefault="0007751A" w:rsidP="0007751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FF0000"/>
          <w:sz w:val="24"/>
          <w:szCs w:val="24"/>
        </w:rPr>
      </w:pPr>
      <w:r w:rsidRPr="00B140DB">
        <w:rPr>
          <w:rFonts w:ascii="Times New Roman" w:hAnsi="Times New Roman" w:cs="Times New Roman"/>
          <w:color w:val="FF0000"/>
          <w:sz w:val="24"/>
          <w:szCs w:val="24"/>
        </w:rPr>
        <w:t>Ultra-Sonic Program</w:t>
      </w:r>
    </w:p>
    <w:p w14:paraId="4D217B73" w14:textId="07363ACD" w:rsidR="0007751A" w:rsidRPr="00B140DB" w:rsidRDefault="0007751A" w:rsidP="0007751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FF0000"/>
          <w:sz w:val="24"/>
          <w:szCs w:val="24"/>
          <w:highlight w:val="darkGray"/>
        </w:rPr>
      </w:pPr>
      <w:r w:rsidRPr="00B140DB">
        <w:rPr>
          <w:rFonts w:ascii="Times New Roman" w:hAnsi="Times New Roman" w:cs="Times New Roman"/>
          <w:color w:val="FF0000"/>
          <w:sz w:val="24"/>
          <w:szCs w:val="24"/>
          <w:highlight w:val="darkGray"/>
        </w:rPr>
        <w:t>Compass</w:t>
      </w:r>
    </w:p>
    <w:p w14:paraId="467A842B" w14:textId="28E42E2E" w:rsidR="0007751A" w:rsidRDefault="0007751A" w:rsidP="0007751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FF0000"/>
          <w:sz w:val="24"/>
          <w:szCs w:val="24"/>
          <w:highlight w:val="darkGray"/>
        </w:rPr>
      </w:pPr>
      <w:r w:rsidRPr="00B140DB">
        <w:rPr>
          <w:rFonts w:ascii="Times New Roman" w:hAnsi="Times New Roman" w:cs="Times New Roman"/>
          <w:color w:val="FF0000"/>
          <w:sz w:val="24"/>
          <w:szCs w:val="24"/>
          <w:highlight w:val="darkGray"/>
        </w:rPr>
        <w:t>Beacon</w:t>
      </w:r>
    </w:p>
    <w:p w14:paraId="54CC7214" w14:textId="33E2C7C7" w:rsidR="00F463B9" w:rsidRPr="00F463B9" w:rsidRDefault="00F463B9" w:rsidP="0007751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463B9">
        <w:rPr>
          <w:rFonts w:ascii="Times New Roman" w:hAnsi="Times New Roman" w:cs="Times New Roman"/>
          <w:sz w:val="24"/>
          <w:szCs w:val="24"/>
        </w:rPr>
        <w:t>Other</w:t>
      </w:r>
    </w:p>
    <w:p w14:paraId="18398F11" w14:textId="77777777" w:rsidR="00D5182A" w:rsidRDefault="00D5182A" w:rsidP="00D5182A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3D5C7804" w14:textId="5CF343F5" w:rsidR="0007751A" w:rsidRDefault="0007751A" w:rsidP="0007751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ther</w:t>
      </w:r>
    </w:p>
    <w:p w14:paraId="7B8301FD" w14:textId="1E0E27F0" w:rsidR="0007751A" w:rsidRPr="00B140DB" w:rsidRDefault="0007751A" w:rsidP="0007751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B0F0"/>
          <w:sz w:val="24"/>
          <w:szCs w:val="24"/>
          <w:highlight w:val="darkGray"/>
        </w:rPr>
      </w:pPr>
      <w:r w:rsidRPr="00B140DB">
        <w:rPr>
          <w:rFonts w:ascii="Times New Roman" w:hAnsi="Times New Roman" w:cs="Times New Roman"/>
          <w:color w:val="00B0F0"/>
          <w:sz w:val="24"/>
          <w:szCs w:val="24"/>
          <w:highlight w:val="darkGray"/>
        </w:rPr>
        <w:t>CDR</w:t>
      </w:r>
      <w:bookmarkStart w:id="0" w:name="_GoBack"/>
      <w:bookmarkEnd w:id="0"/>
    </w:p>
    <w:p w14:paraId="201EEE9E" w14:textId="7DDD5C95" w:rsidR="00D5182A" w:rsidRPr="00B140DB" w:rsidRDefault="00D5182A" w:rsidP="0007751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color w:val="00B0F0"/>
          <w:sz w:val="24"/>
          <w:szCs w:val="24"/>
          <w:highlight w:val="darkGray"/>
        </w:rPr>
      </w:pPr>
      <w:r w:rsidRPr="00B140DB">
        <w:rPr>
          <w:rFonts w:ascii="Times New Roman" w:hAnsi="Times New Roman" w:cs="Times New Roman"/>
          <w:color w:val="00B0F0"/>
          <w:sz w:val="24"/>
          <w:szCs w:val="24"/>
          <w:highlight w:val="darkGray"/>
        </w:rPr>
        <w:t>Risk Profile Chart</w:t>
      </w:r>
    </w:p>
    <w:p w14:paraId="699E0848" w14:textId="3035B8C4" w:rsidR="0007751A" w:rsidRDefault="00D5182A" w:rsidP="0007751A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lag Design</w:t>
      </w:r>
    </w:p>
    <w:p w14:paraId="17FE12B1" w14:textId="23FB25B8" w:rsidR="00D5182A" w:rsidRDefault="00D5182A" w:rsidP="00D5182A">
      <w:pPr>
        <w:rPr>
          <w:rFonts w:ascii="Times New Roman" w:hAnsi="Times New Roman" w:cs="Times New Roman"/>
          <w:sz w:val="24"/>
          <w:szCs w:val="24"/>
        </w:rPr>
      </w:pPr>
    </w:p>
    <w:p w14:paraId="4AE7C195" w14:textId="37FA3F5B" w:rsidR="00D5182A" w:rsidRDefault="00D5182A" w:rsidP="00D5182A">
      <w:pPr>
        <w:rPr>
          <w:rFonts w:ascii="Times New Roman" w:hAnsi="Times New Roman" w:cs="Times New Roman"/>
          <w:sz w:val="24"/>
          <w:szCs w:val="24"/>
        </w:rPr>
      </w:pPr>
    </w:p>
    <w:p w14:paraId="165D51D0" w14:textId="1518648B" w:rsidR="00D5182A" w:rsidRDefault="00D5182A" w:rsidP="00D5182A">
      <w:pPr>
        <w:rPr>
          <w:rFonts w:ascii="Times New Roman" w:hAnsi="Times New Roman" w:cs="Times New Roman"/>
          <w:sz w:val="24"/>
          <w:szCs w:val="24"/>
        </w:rPr>
      </w:pPr>
    </w:p>
    <w:p w14:paraId="63D5E303" w14:textId="1F72E4F9" w:rsidR="00D5182A" w:rsidRDefault="00D5182A" w:rsidP="00D5182A">
      <w:pPr>
        <w:rPr>
          <w:rFonts w:ascii="Times New Roman" w:hAnsi="Times New Roman" w:cs="Times New Roman"/>
          <w:sz w:val="24"/>
          <w:szCs w:val="24"/>
        </w:rPr>
      </w:pPr>
    </w:p>
    <w:p w14:paraId="15C6FA1A" w14:textId="0D758287" w:rsidR="00D5182A" w:rsidRDefault="00D5182A" w:rsidP="00D5182A">
      <w:pPr>
        <w:rPr>
          <w:rFonts w:ascii="Times New Roman" w:hAnsi="Times New Roman" w:cs="Times New Roman"/>
          <w:sz w:val="24"/>
          <w:szCs w:val="24"/>
        </w:rPr>
      </w:pPr>
    </w:p>
    <w:p w14:paraId="701D28AA" w14:textId="29AE07BB" w:rsidR="00D5182A" w:rsidRDefault="00D5182A" w:rsidP="00D5182A">
      <w:pPr>
        <w:rPr>
          <w:rFonts w:ascii="Times New Roman" w:hAnsi="Times New Roman" w:cs="Times New Roman"/>
          <w:sz w:val="24"/>
          <w:szCs w:val="24"/>
        </w:rPr>
      </w:pPr>
    </w:p>
    <w:p w14:paraId="18ADCA27" w14:textId="2855DA3B" w:rsidR="00D5182A" w:rsidRDefault="00D5182A" w:rsidP="00D5182A">
      <w:pPr>
        <w:rPr>
          <w:rFonts w:ascii="Times New Roman" w:hAnsi="Times New Roman" w:cs="Times New Roman"/>
          <w:sz w:val="24"/>
          <w:szCs w:val="24"/>
        </w:rPr>
      </w:pPr>
    </w:p>
    <w:p w14:paraId="00A1D87D" w14:textId="72F72DF4" w:rsidR="003D7D4B" w:rsidRDefault="002B64AF" w:rsidP="002B64AF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Things Done</w:t>
      </w:r>
    </w:p>
    <w:p w14:paraId="0FAAD7F0" w14:textId="282AD40D" w:rsidR="002B64AF" w:rsidRDefault="002B64AF" w:rsidP="002B64AF">
      <w:pPr>
        <w:rPr>
          <w:rFonts w:ascii="Times New Roman" w:hAnsi="Times New Roman" w:cs="Times New Roman"/>
          <w:sz w:val="24"/>
          <w:szCs w:val="24"/>
        </w:rPr>
      </w:pPr>
    </w:p>
    <w:p w14:paraId="0E15C39A" w14:textId="68CD5935" w:rsidR="002B64AF" w:rsidRDefault="002B64AF" w:rsidP="002B64A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els </w:t>
      </w:r>
      <w:r w:rsidR="00F463B9">
        <w:rPr>
          <w:rFonts w:ascii="Times New Roman" w:hAnsi="Times New Roman" w:cs="Times New Roman"/>
          <w:sz w:val="24"/>
          <w:szCs w:val="24"/>
        </w:rPr>
        <w:t>Delivered</w:t>
      </w:r>
    </w:p>
    <w:p w14:paraId="23DE46F6" w14:textId="3467A74D" w:rsidR="002B64AF" w:rsidRDefault="002B64AF" w:rsidP="002B64A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tors Ordered</w:t>
      </w:r>
    </w:p>
    <w:p w14:paraId="078A1137" w14:textId="70D39D5C" w:rsidR="002B64AF" w:rsidRDefault="002B64AF" w:rsidP="002B64A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verall Design </w:t>
      </w:r>
    </w:p>
    <w:p w14:paraId="0148BDE0" w14:textId="376EE299" w:rsidR="002B64AF" w:rsidRDefault="002B64AF" w:rsidP="002B64A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nsors Picked</w:t>
      </w:r>
    </w:p>
    <w:p w14:paraId="33F7E8EA" w14:textId="77777777" w:rsidR="002B64AF" w:rsidRPr="002B64AF" w:rsidRDefault="002B64AF" w:rsidP="002B64A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</w:p>
    <w:p w14:paraId="20B5FDD5" w14:textId="77777777" w:rsidR="002B64AF" w:rsidRDefault="002B64AF" w:rsidP="00D5182A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67F6A90E" w14:textId="77777777" w:rsidR="002B64AF" w:rsidRDefault="002B64AF" w:rsidP="00D5182A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DF38E73" w14:textId="77777777" w:rsidR="002B64AF" w:rsidRDefault="002B64AF" w:rsidP="00D5182A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41591C95" w14:textId="7CC07273" w:rsidR="003D7D4B" w:rsidRPr="003D7D4B" w:rsidRDefault="003D7D4B" w:rsidP="00D5182A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Key/Legend</w:t>
      </w:r>
    </w:p>
    <w:p w14:paraId="34AD3633" w14:textId="7F29CBC1" w:rsidR="00D5182A" w:rsidRPr="00D5182A" w:rsidRDefault="00D5182A" w:rsidP="00B140DB">
      <w:pPr>
        <w:spacing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D5182A">
        <w:rPr>
          <w:rFonts w:ascii="Times New Roman" w:hAnsi="Times New Roman" w:cs="Times New Roman"/>
          <w:color w:val="FF0000"/>
          <w:sz w:val="24"/>
          <w:szCs w:val="24"/>
        </w:rPr>
        <w:t>Rae</w:t>
      </w:r>
    </w:p>
    <w:p w14:paraId="017AB609" w14:textId="53145E14" w:rsidR="00D5182A" w:rsidRPr="00D5182A" w:rsidRDefault="00D5182A" w:rsidP="00B140DB">
      <w:pPr>
        <w:spacing w:line="240" w:lineRule="auto"/>
        <w:rPr>
          <w:rFonts w:ascii="Times New Roman" w:hAnsi="Times New Roman" w:cs="Times New Roman"/>
          <w:color w:val="FFC000"/>
          <w:sz w:val="24"/>
          <w:szCs w:val="24"/>
        </w:rPr>
      </w:pPr>
      <w:r w:rsidRPr="00D5182A">
        <w:rPr>
          <w:rFonts w:ascii="Times New Roman" w:hAnsi="Times New Roman" w:cs="Times New Roman"/>
          <w:color w:val="FFC000"/>
          <w:sz w:val="24"/>
          <w:szCs w:val="24"/>
        </w:rPr>
        <w:t>Hiram</w:t>
      </w:r>
    </w:p>
    <w:p w14:paraId="4F6A09D2" w14:textId="5A1137F8" w:rsidR="00D5182A" w:rsidRPr="00D5182A" w:rsidRDefault="00D5182A" w:rsidP="00B140DB">
      <w:pPr>
        <w:spacing w:line="240" w:lineRule="auto"/>
        <w:rPr>
          <w:rFonts w:ascii="Times New Roman" w:hAnsi="Times New Roman" w:cs="Times New Roman"/>
          <w:color w:val="92D050"/>
          <w:sz w:val="24"/>
          <w:szCs w:val="24"/>
        </w:rPr>
      </w:pPr>
      <w:r w:rsidRPr="00D5182A">
        <w:rPr>
          <w:rFonts w:ascii="Times New Roman" w:hAnsi="Times New Roman" w:cs="Times New Roman"/>
          <w:color w:val="92D050"/>
          <w:sz w:val="24"/>
          <w:szCs w:val="24"/>
        </w:rPr>
        <w:t xml:space="preserve">Ryan </w:t>
      </w:r>
    </w:p>
    <w:p w14:paraId="619D079F" w14:textId="6EDC2F80" w:rsidR="00D5182A" w:rsidRPr="00D5182A" w:rsidRDefault="00D5182A" w:rsidP="00B140DB">
      <w:pPr>
        <w:spacing w:line="240" w:lineRule="auto"/>
        <w:rPr>
          <w:rFonts w:ascii="Times New Roman" w:hAnsi="Times New Roman" w:cs="Times New Roman"/>
          <w:color w:val="00B0F0"/>
          <w:sz w:val="24"/>
          <w:szCs w:val="24"/>
        </w:rPr>
      </w:pPr>
      <w:r w:rsidRPr="00D5182A">
        <w:rPr>
          <w:rFonts w:ascii="Times New Roman" w:hAnsi="Times New Roman" w:cs="Times New Roman"/>
          <w:color w:val="00B0F0"/>
          <w:sz w:val="24"/>
          <w:szCs w:val="24"/>
        </w:rPr>
        <w:t>Bruce</w:t>
      </w:r>
    </w:p>
    <w:p w14:paraId="10173318" w14:textId="14F8AD17" w:rsidR="00D5182A" w:rsidRDefault="00D5182A" w:rsidP="00B140D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one</w:t>
      </w:r>
    </w:p>
    <w:p w14:paraId="5F202DB0" w14:textId="3798D603" w:rsidR="00B140DB" w:rsidRPr="00B140DB" w:rsidRDefault="00B140DB" w:rsidP="00B140DB">
      <w:pPr>
        <w:spacing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140DB">
        <w:rPr>
          <w:rFonts w:ascii="Times New Roman" w:hAnsi="Times New Roman" w:cs="Times New Roman"/>
          <w:color w:val="FF0000"/>
          <w:sz w:val="24"/>
          <w:szCs w:val="24"/>
          <w:highlight w:val="darkGray"/>
        </w:rPr>
        <w:t>Im</w:t>
      </w:r>
      <w:r w:rsidRPr="00B140DB">
        <w:rPr>
          <w:rFonts w:ascii="Times New Roman" w:hAnsi="Times New Roman" w:cs="Times New Roman"/>
          <w:color w:val="FFC000"/>
          <w:sz w:val="24"/>
          <w:szCs w:val="24"/>
          <w:highlight w:val="darkGray"/>
        </w:rPr>
        <w:t>po</w:t>
      </w:r>
      <w:r w:rsidRPr="00B140DB">
        <w:rPr>
          <w:rFonts w:ascii="Times New Roman" w:hAnsi="Times New Roman" w:cs="Times New Roman"/>
          <w:color w:val="92D050"/>
          <w:sz w:val="24"/>
          <w:szCs w:val="24"/>
          <w:highlight w:val="darkGray"/>
        </w:rPr>
        <w:t>rt</w:t>
      </w:r>
      <w:r w:rsidRPr="00B140DB">
        <w:rPr>
          <w:rFonts w:ascii="Times New Roman" w:hAnsi="Times New Roman" w:cs="Times New Roman"/>
          <w:color w:val="00B0F0"/>
          <w:sz w:val="24"/>
          <w:szCs w:val="24"/>
          <w:highlight w:val="darkGray"/>
        </w:rPr>
        <w:t>an</w:t>
      </w:r>
      <w:r w:rsidRPr="00B140DB">
        <w:rPr>
          <w:rFonts w:ascii="Times New Roman" w:hAnsi="Times New Roman" w:cs="Times New Roman"/>
          <w:color w:val="000000" w:themeColor="text1"/>
          <w:sz w:val="24"/>
          <w:szCs w:val="24"/>
          <w:highlight w:val="darkGray"/>
        </w:rPr>
        <w:t>t (</w:t>
      </w:r>
      <w:r w:rsidR="003D7D4B">
        <w:rPr>
          <w:rFonts w:ascii="Times New Roman" w:hAnsi="Times New Roman" w:cs="Times New Roman"/>
          <w:color w:val="000000" w:themeColor="text1"/>
          <w:sz w:val="24"/>
          <w:szCs w:val="24"/>
          <w:highlight w:val="darkGray"/>
        </w:rPr>
        <w:t>T</w:t>
      </w:r>
      <w:r w:rsidRPr="00B140DB">
        <w:rPr>
          <w:rFonts w:ascii="Times New Roman" w:hAnsi="Times New Roman" w:cs="Times New Roman"/>
          <w:color w:val="000000" w:themeColor="text1"/>
          <w:sz w:val="24"/>
          <w:szCs w:val="24"/>
          <w:highlight w:val="darkGray"/>
        </w:rPr>
        <w:t>o be done by 3/9/2018)</w:t>
      </w:r>
    </w:p>
    <w:sectPr w:rsidR="00B140DB" w:rsidRPr="00B140DB" w:rsidSect="00D5182A"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9A04E7"/>
    <w:multiLevelType w:val="hybridMultilevel"/>
    <w:tmpl w:val="BD501D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B603A3"/>
    <w:multiLevelType w:val="hybridMultilevel"/>
    <w:tmpl w:val="3BFC8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GxMDE1MAQSlgYGRko6SsGpxcWZ+XkgBYa1ACVRGF8sAAAA"/>
  </w:docVars>
  <w:rsids>
    <w:rsidRoot w:val="0007751A"/>
    <w:rsid w:val="0007751A"/>
    <w:rsid w:val="002B64AF"/>
    <w:rsid w:val="003D7D4B"/>
    <w:rsid w:val="00B140DB"/>
    <w:rsid w:val="00D5182A"/>
    <w:rsid w:val="00F46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7343C5"/>
  <w15:chartTrackingRefBased/>
  <w15:docId w15:val="{B9865592-B5EB-45D2-96C7-8C5F112D0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75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79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cia Bell</dc:creator>
  <cp:keywords/>
  <dc:description/>
  <cp:lastModifiedBy>Tricia Bell</cp:lastModifiedBy>
  <cp:revision>2</cp:revision>
  <dcterms:created xsi:type="dcterms:W3CDTF">2018-03-02T17:15:00Z</dcterms:created>
  <dcterms:modified xsi:type="dcterms:W3CDTF">2018-03-02T18:00:00Z</dcterms:modified>
</cp:coreProperties>
</file>